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ོ་དྷི་སཏྭ་མ་ཎྱ་བ་ལི། བོད་སྐད་དུ། བྱང་ཆུབ་སེམས་དཔའི་ནོར་བུའི་ཕྲེང་བ། ཐུགས་རྗེ་ཆེན་པོ་ལ་ཕྱག་འཚལ་ལོ། །​བླ་མ་རྣམས་ལ་ཕྱག་འཚལ་ལོ། །​དད་པའི་ལྷ་ལ་ཕྱག་འཚལ་ལོ། །​ཐེ་ཚོམ་ཐམས་ཅད་སྤང་བྱ་ཞིང་། །​སྒྲུབ་ལ་ནན་ཏན་གཅེས་སུ་བྱ། །​གཉིད་རྨུགས་ལེ་ལོ་རབ་སྤང་ཞ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་རྒྱུད་ལ་བརྟག་པར་བྱ། །​བདག་གི་ཉེས་པ་བསྒྲག་བྱ་ཞིང་། །​གཞན་གྱི་འཁྲུལ་པ་བཙལ་མི་བྱ། །​བདག་གི་ཡོན་ཏན་སྦ་བྱ་ཞིང་། །​གཞན་གྱི་ཡོན་ཏན་བསྒྲག་པ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བྱ། །​མི་དགེ་བཅུ་ནི་སྤང་བྱ་ཞིང་། །​རྟག་ཏུ་དད་པ་བརྟན་པར་བྱ། །​ཁྲོ་དང་ང་རྒྱལ་གཞོམ་བྱ་ཞིང་། །​དམན་པའི་སེམས་དང་ལྡན་པར་བྱ། །​ལོག་པའི་འཚོ་བ་སྤང་བྱ་ཞིང་། །​ཆོས་ཀྱི་འཚོ་བས་འཚོ་བར་བྱ། །​ཟང་ཟིང་ཐམས་ཅད་སྤང་བྱ་ཞིང་། །​འཕགས་པའི་ནོར་གྱིས་བརྒྱན་པར་བྱ། །​འདུ་འཛི་ཐམས་ཅད་སྤང་བྱ་ཞིང་། །​དགོན་པ་ལ་ནི་གནས་པར་བྱ། །​འཁྱལ་པའི་ཚིག་རྣམས་སྤང་བྱ་ཞིང་། །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ེམས་སྤང་ཞིང་། །​གང་དུ་བདེ་བར་འགྲོ་བར་བྱ། །​གང་ལའང་ཆགས་པ་སྤང་བྱ་ཞིང་། །​ཆགས་པ་མེད་པར་གནས་པར་བྱ། །​ཆགས་པས་བདེ་འགྲོའང་མི་ཐོབ་ཅིང་། །​ཐར་པའི་སྲོག་ཀྱང་གཅོད་པར་བྱེད། །​གང་དུ་བད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ས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གཉིས་ཀ་སྟོང་པ་ཉིད་དུ་བསྒོམ། །​གང་དུ་ཆགས་སྡང་ཡུལ་བྱུང་ཚེ། །​སྒྱུ་མ་སྤྲུལ་པ་བཞིན་དུ་བལྟ། །​མི་སྙན་ཚིག་རྣམས་ཐོས་པའི་ཚེ། །​བྲག་ཆ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ྭགས་ཤི་བའི་རོ་བཞིན་དུ། །​བདག་གིས་བདག་ཉིད་སྦ་བྱ་ཞིང་། །​ཆགས་པ་མེད་པར་གནས་པར་བྱ། །​རྟག་ཏུ་ཡི་དམ་བརྟན་བྱ་ཞིང་། །​ལེ་ལོ་སྙོམས་ལས་སེམས་བྱུང་ཚེ། །​དེ་ཚེ་བདག་ལ་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ངོ་ཟུམ་སྤང་བྱ་ཞིང་། །​རྟག་ཏུ་འཛུམ་ཞིང་གནས་པར་བྱ། །​རྒྱུན་དུ་གཞན་དག་མཐོང་བའི་ཚེ། །​སེར་སྣ་མེད་ཅིང་སྦྱིན་ལ་དགའ། །​ཕྲག་དོག་ཐམས་ཅད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འགྲོགས་མེད། །​རྟག་ཏུ་ཚུག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དེ་ལ་འདུན་པ་དང་། །​ཆོས་སྤྱོད་རྣམ་བཅུའི་སྒོ་ནས་ནི། །​ཉིན་མཚན་མེད་པར་འབད་པར་བྱ། །​དུས་གསུམ་དགེ་བ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ཡེ་ཤེས་ཚོགས་གཉིས་རྫོགས་པར་འགྱུར། །​སྒྲིབ་པ་གཉིས་ཀྱང་ཟད་འགྱུར་ཏེ། །​མི་ལུས་ཐོབ་པ་དོན་ཡོད་པས། །​བླ་མེད་བྱང་ཆུབ་ཐོབ་པར་འགྱུར། །​དད་པའི་ནོར་དང་ཚུལ་ཁྲིམས་ནོར། །​གཏོང་བའི་ནོར་དང་ཐོས་པའི་ནོར། །​ཁྲེལ་ཡོད་ངོ་ཚ་ཤེས་པའི་ནོར། །​ཤེས་རབ་ཉིད་ཀྱི་ནོར་བདུན་ཏེ། །​ནོར་གྱི་དམ་པ་འདི་དག་ནི། །​མི་ཟད་པ་ཡི་ནོར་བདུན་ཏེ། །​མི་མ་ཡིན་ལ་བརྗོད་མི་བྱ། །​མང་པོའི་ནང་དུ་ངག་ལ་བརྟག །​གཅིག་པུར་འདུག་ན་སེམས་ལ་བརྟག །​རྒྱ་གར་གྱི་མཁན་པོ་དཔལ་ལྡན་མར་མེ་མཛད་བཟང་པོ་ཡེ་ཤེས་སྙིང་པོས་མཛད་པ། བྱང་ཆུབ་སེམས་དཔའི་ནོར་བུའི་ཕྲེང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7Z</dcterms:created>
  <dcterms:modified xsi:type="dcterms:W3CDTF">2023-09-10T1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